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605AD" w14:textId="186B0DDA" w:rsidR="000B6E4D" w:rsidRDefault="009E5098" w:rsidP="00951942">
      <w:pPr>
        <w:jc w:val="both"/>
        <w:rPr>
          <w:rFonts w:ascii="Times New Roman" w:hAnsi="Times New Roman" w:cs="Times New Roman"/>
          <w:b/>
          <w:bCs/>
          <w:sz w:val="48"/>
          <w:szCs w:val="48"/>
        </w:rPr>
      </w:pPr>
      <w:r w:rsidRPr="009E5098">
        <w:rPr>
          <w:rFonts w:ascii="Times New Roman" w:hAnsi="Times New Roman" w:cs="Times New Roman"/>
          <w:b/>
          <w:bCs/>
          <w:sz w:val="48"/>
          <w:szCs w:val="48"/>
        </w:rPr>
        <w:t>Chapter 1 – Introduction</w:t>
      </w:r>
    </w:p>
    <w:p w14:paraId="5DFF31AB" w14:textId="77777777" w:rsidR="000B6E4D" w:rsidRPr="000B6E4D" w:rsidRDefault="000B6E4D" w:rsidP="00951942">
      <w:pPr>
        <w:jc w:val="both"/>
        <w:rPr>
          <w:rFonts w:ascii="Times New Roman" w:hAnsi="Times New Roman" w:cs="Times New Roman"/>
          <w:b/>
          <w:bCs/>
          <w:sz w:val="20"/>
          <w:szCs w:val="20"/>
        </w:rPr>
      </w:pPr>
    </w:p>
    <w:p w14:paraId="3FD0940B" w14:textId="26797FD8" w:rsidR="009E5098" w:rsidRPr="008233CB" w:rsidRDefault="009E5098" w:rsidP="008233CB">
      <w:pPr>
        <w:pStyle w:val="ListParagraph"/>
        <w:numPr>
          <w:ilvl w:val="1"/>
          <w:numId w:val="2"/>
        </w:numPr>
        <w:jc w:val="both"/>
        <w:rPr>
          <w:rFonts w:ascii="Times New Roman" w:hAnsi="Times New Roman" w:cs="Times New Roman"/>
          <w:sz w:val="32"/>
          <w:szCs w:val="32"/>
        </w:rPr>
      </w:pPr>
      <w:r w:rsidRPr="008233CB">
        <w:rPr>
          <w:rFonts w:ascii="Times New Roman" w:hAnsi="Times New Roman" w:cs="Times New Roman"/>
          <w:sz w:val="32"/>
          <w:szCs w:val="32"/>
        </w:rPr>
        <w:t>Introduction</w:t>
      </w:r>
    </w:p>
    <w:p w14:paraId="035390DC" w14:textId="77777777" w:rsidR="00030882" w:rsidRPr="00030882" w:rsidRDefault="00030882" w:rsidP="00030882">
      <w:pPr>
        <w:spacing w:line="360" w:lineRule="auto"/>
        <w:jc w:val="both"/>
        <w:rPr>
          <w:rFonts w:ascii="Times New Roman" w:hAnsi="Times New Roman" w:cs="Times New Roman"/>
          <w:sz w:val="24"/>
          <w:szCs w:val="24"/>
        </w:rPr>
      </w:pPr>
      <w:bookmarkStart w:id="0"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55B80CCF" w14:textId="64E7FEA8" w:rsidR="008233CB" w:rsidRDefault="00030882" w:rsidP="00030882">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332171A9" w14:textId="77777777" w:rsidR="00030882" w:rsidRPr="000B6E4D" w:rsidRDefault="00030882" w:rsidP="00030882">
      <w:pPr>
        <w:spacing w:line="360" w:lineRule="auto"/>
        <w:jc w:val="both"/>
        <w:rPr>
          <w:rFonts w:ascii="Times New Roman" w:hAnsi="Times New Roman" w:cs="Times New Roman"/>
          <w:sz w:val="16"/>
          <w:szCs w:val="16"/>
        </w:rPr>
      </w:pPr>
    </w:p>
    <w:p w14:paraId="0CB56CC7" w14:textId="6246EB26" w:rsidR="009E5098" w:rsidRDefault="009E5098" w:rsidP="00951942">
      <w:pPr>
        <w:jc w:val="both"/>
        <w:rPr>
          <w:rFonts w:ascii="Times New Roman" w:hAnsi="Times New Roman" w:cs="Times New Roman"/>
          <w:sz w:val="32"/>
          <w:szCs w:val="32"/>
        </w:rPr>
      </w:pPr>
      <w:r>
        <w:rPr>
          <w:rFonts w:ascii="Times New Roman" w:hAnsi="Times New Roman" w:cs="Times New Roman"/>
          <w:sz w:val="32"/>
          <w:szCs w:val="32"/>
        </w:rPr>
        <w:t>1.2 Motivation of the Project</w:t>
      </w:r>
    </w:p>
    <w:bookmarkEnd w:id="0"/>
    <w:p w14:paraId="6DB69873" w14:textId="77777777" w:rsidR="009E5098" w:rsidRPr="009E5098" w:rsidRDefault="009E5098" w:rsidP="00951942">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4B6E628D" w14:textId="77777777" w:rsidR="009E5098" w:rsidRPr="009E5098" w:rsidRDefault="009E5098" w:rsidP="00951942">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w:t>
      </w:r>
      <w:r w:rsidRPr="009E5098">
        <w:rPr>
          <w:rFonts w:ascii="Times New Roman" w:hAnsi="Times New Roman" w:cs="Times New Roman"/>
          <w:sz w:val="24"/>
          <w:szCs w:val="24"/>
        </w:rPr>
        <w:lastRenderedPageBreak/>
        <w:t>rest of the team who are unfamiliar with computer hardware was 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781B068B" w14:textId="5C414899" w:rsidR="009E5098" w:rsidRDefault="009E5098" w:rsidP="00951942">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69162AA8" w14:textId="77777777" w:rsidR="00667584" w:rsidRPr="000B6E4D" w:rsidRDefault="00667584" w:rsidP="00951942">
      <w:pPr>
        <w:jc w:val="both"/>
        <w:rPr>
          <w:rFonts w:ascii="Times New Roman" w:hAnsi="Times New Roman" w:cs="Times New Roman"/>
          <w:sz w:val="16"/>
          <w:szCs w:val="16"/>
        </w:rPr>
      </w:pPr>
    </w:p>
    <w:p w14:paraId="415A0FBB" w14:textId="1FDE677A" w:rsidR="00667584" w:rsidRDefault="00667584" w:rsidP="00951942">
      <w:pPr>
        <w:jc w:val="both"/>
        <w:rPr>
          <w:rFonts w:ascii="Times New Roman" w:hAnsi="Times New Roman" w:cs="Times New Roman"/>
          <w:sz w:val="32"/>
          <w:szCs w:val="32"/>
        </w:rPr>
      </w:pPr>
      <w:bookmarkStart w:id="1" w:name="_Hlk87180232"/>
      <w:r>
        <w:rPr>
          <w:rFonts w:ascii="Times New Roman" w:hAnsi="Times New Roman" w:cs="Times New Roman"/>
          <w:sz w:val="32"/>
          <w:szCs w:val="32"/>
        </w:rPr>
        <w:t>1.</w:t>
      </w:r>
      <w:r>
        <w:rPr>
          <w:rFonts w:ascii="Times New Roman" w:hAnsi="Times New Roman" w:cs="Times New Roman"/>
          <w:sz w:val="32"/>
          <w:szCs w:val="32"/>
        </w:rPr>
        <w:t>3 Objectives of the Project</w:t>
      </w:r>
    </w:p>
    <w:bookmarkEnd w:id="1"/>
    <w:p w14:paraId="4F08E39D" w14:textId="34CF70AD" w:rsidR="00287B11" w:rsidRPr="00287B11" w:rsidRDefault="00287B11" w:rsidP="00951942">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2310E1FE" w14:textId="77777777" w:rsidR="00287B11" w:rsidRPr="00287B11" w:rsidRDefault="00287B11" w:rsidP="00951942">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5E4E81D7" w14:textId="70D2E10B" w:rsidR="00287B11" w:rsidRPr="00AE3C64"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6A8670A1" w14:textId="5B726DF8" w:rsid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572F720C" w14:textId="6997BD76" w:rsidR="00287B11" w:rsidRP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25EE00C5" w14:textId="731DF041" w:rsidR="00287B11" w:rsidRP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3E768D1D" w14:textId="779AED43" w:rsidR="00287B11" w:rsidRPr="00287B11"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73604616" w14:textId="77777777" w:rsidR="00AE3C64" w:rsidRDefault="00287B11" w:rsidP="00951942">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0163E74C" w14:textId="77777777" w:rsidR="00146D28" w:rsidRDefault="00287B11" w:rsidP="00951942">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lastRenderedPageBreak/>
        <w:t>Generate a variety of reports and graphics, including sales and stock data, to assist management in making decisions.</w:t>
      </w:r>
    </w:p>
    <w:p w14:paraId="765DA6FA" w14:textId="77777777" w:rsidR="000B6E4D" w:rsidRPr="000B6E4D" w:rsidRDefault="000B6E4D" w:rsidP="00951942">
      <w:pPr>
        <w:spacing w:line="360" w:lineRule="auto"/>
        <w:jc w:val="both"/>
        <w:rPr>
          <w:rFonts w:ascii="Times New Roman" w:hAnsi="Times New Roman" w:cs="Times New Roman"/>
          <w:sz w:val="16"/>
          <w:szCs w:val="16"/>
        </w:rPr>
      </w:pPr>
    </w:p>
    <w:p w14:paraId="43D0B5B6" w14:textId="22216648" w:rsidR="00B07332" w:rsidRPr="00146D28" w:rsidRDefault="00B07332" w:rsidP="00951942">
      <w:pPr>
        <w:spacing w:line="360" w:lineRule="auto"/>
        <w:jc w:val="both"/>
        <w:rPr>
          <w:rFonts w:ascii="Times New Roman" w:hAnsi="Times New Roman" w:cs="Times New Roman"/>
          <w:sz w:val="24"/>
          <w:szCs w:val="24"/>
        </w:rPr>
      </w:pPr>
      <w:r w:rsidRPr="00146D28">
        <w:rPr>
          <w:rFonts w:ascii="Times New Roman" w:hAnsi="Times New Roman" w:cs="Times New Roman"/>
          <w:sz w:val="32"/>
          <w:szCs w:val="32"/>
        </w:rPr>
        <w:t>1.</w:t>
      </w:r>
      <w:r w:rsidR="00680AF0" w:rsidRPr="00146D28">
        <w:rPr>
          <w:rFonts w:ascii="Times New Roman" w:hAnsi="Times New Roman" w:cs="Times New Roman"/>
          <w:sz w:val="32"/>
          <w:szCs w:val="32"/>
        </w:rPr>
        <w:t>4</w:t>
      </w:r>
      <w:r w:rsidRPr="00146D28">
        <w:rPr>
          <w:rFonts w:ascii="Times New Roman" w:hAnsi="Times New Roman" w:cs="Times New Roman"/>
          <w:sz w:val="32"/>
          <w:szCs w:val="32"/>
        </w:rPr>
        <w:t xml:space="preserve"> Scope of the Project</w:t>
      </w:r>
    </w:p>
    <w:p w14:paraId="7028C2C8" w14:textId="24D7DED6" w:rsid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6D228719" w14:textId="38F1C0DF"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sidRPr="002111EF">
        <w:rPr>
          <w:rFonts w:ascii="Times New Roman" w:hAnsi="Times New Roman" w:cs="Times New Roman"/>
          <w:b/>
          <w:bCs/>
          <w:sz w:val="24"/>
          <w:szCs w:val="24"/>
        </w:rPr>
        <w:t>:</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0BCFF68F" w14:textId="5B376C44"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sidRPr="002111EF">
        <w:rPr>
          <w:rFonts w:ascii="Times New Roman" w:hAnsi="Times New Roman" w:cs="Times New Roman"/>
          <w:b/>
          <w:bCs/>
          <w:sz w:val="24"/>
          <w:szCs w:val="24"/>
        </w:rPr>
        <w:t>:</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64BADCEC" w14:textId="3C2360E5"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sidRPr="002111EF">
        <w:rPr>
          <w:rFonts w:ascii="Times New Roman" w:hAnsi="Times New Roman" w:cs="Times New Roman"/>
          <w:b/>
          <w:bCs/>
          <w:sz w:val="24"/>
          <w:szCs w:val="24"/>
        </w:rPr>
        <w:t>:</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545DA1AE" w14:textId="026149F2" w:rsidR="002111EF" w:rsidRPr="002111EF" w:rsidRDefault="002111EF" w:rsidP="00951942">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sidRPr="002111EF">
        <w:rPr>
          <w:rFonts w:ascii="Times New Roman" w:hAnsi="Times New Roman" w:cs="Times New Roman"/>
          <w:b/>
          <w:bCs/>
          <w:sz w:val="24"/>
          <w:szCs w:val="24"/>
        </w:rPr>
        <w:t>:</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7AA6DAD7" w14:textId="77777777" w:rsid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sidRPr="002111EF">
        <w:rPr>
          <w:rFonts w:ascii="Times New Roman" w:hAnsi="Times New Roman" w:cs="Times New Roman"/>
          <w:b/>
          <w:bCs/>
          <w:sz w:val="24"/>
          <w:szCs w:val="24"/>
        </w:rPr>
        <w:t>:</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453B2689" w14:textId="1C761F98" w:rsidR="002111EF" w:rsidRPr="002111EF" w:rsidRDefault="002111EF" w:rsidP="00951942">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sidRPr="002111EF">
        <w:rPr>
          <w:rFonts w:ascii="Times New Roman" w:hAnsi="Times New Roman" w:cs="Times New Roman"/>
          <w:b/>
          <w:bCs/>
          <w:sz w:val="24"/>
          <w:szCs w:val="24"/>
        </w:rPr>
        <w:t>:</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4F5AE3DA" w14:textId="77777777" w:rsidR="00000A7C"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Warranty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0DC4D253" w14:textId="21168373"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Delivery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2DD01B7B" w14:textId="3FBF907E"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 xml:space="preserve">Invoice </w:t>
      </w:r>
      <w:r w:rsidR="00000A7C" w:rsidRPr="00000A7C">
        <w:rPr>
          <w:rFonts w:ascii="Times New Roman" w:hAnsi="Times New Roman" w:cs="Times New Roman"/>
          <w:b/>
          <w:bCs/>
          <w:sz w:val="24"/>
          <w:szCs w:val="24"/>
        </w:rPr>
        <w:t>Generating</w:t>
      </w:r>
      <w:r w:rsidRPr="00000A7C">
        <w:rPr>
          <w:rFonts w:ascii="Times New Roman" w:hAnsi="Times New Roman" w:cs="Times New Roman"/>
          <w:b/>
          <w:bCs/>
          <w:sz w:val="24"/>
          <w:szCs w:val="24"/>
        </w:rPr>
        <w:t xml:space="preserve">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0B9EC6DF" w14:textId="660ED0DA"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6AB7A9DF" w14:textId="708BC34D" w:rsidR="002111EF" w:rsidRP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088C8632" w14:textId="79EE75F2" w:rsidR="002111EF" w:rsidRDefault="002111EF" w:rsidP="00951942">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sidR="00000A7C" w:rsidRPr="00000A7C">
        <w:rPr>
          <w:rFonts w:ascii="Times New Roman" w:hAnsi="Times New Roman" w:cs="Times New Roman"/>
          <w:b/>
          <w:bCs/>
          <w:sz w:val="24"/>
          <w:szCs w:val="24"/>
        </w:rPr>
        <w:t>:</w:t>
      </w:r>
      <w:r w:rsidR="00000A7C">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23F17BB1" w14:textId="77777777" w:rsidR="00C312B2" w:rsidRPr="000B6E4D" w:rsidRDefault="00C312B2" w:rsidP="00951942">
      <w:pPr>
        <w:spacing w:line="360" w:lineRule="auto"/>
        <w:jc w:val="both"/>
        <w:rPr>
          <w:rFonts w:ascii="Times New Roman" w:hAnsi="Times New Roman" w:cs="Times New Roman"/>
          <w:sz w:val="16"/>
          <w:szCs w:val="16"/>
        </w:rPr>
      </w:pPr>
    </w:p>
    <w:p w14:paraId="52254B49" w14:textId="3D058977" w:rsidR="00C312B2" w:rsidRDefault="00C312B2" w:rsidP="00951942">
      <w:pPr>
        <w:spacing w:line="360" w:lineRule="auto"/>
        <w:jc w:val="both"/>
        <w:rPr>
          <w:rFonts w:ascii="Times New Roman" w:hAnsi="Times New Roman" w:cs="Times New Roman"/>
          <w:sz w:val="32"/>
          <w:szCs w:val="32"/>
        </w:rPr>
      </w:pPr>
      <w:r w:rsidRPr="00B07332">
        <w:rPr>
          <w:rFonts w:ascii="Times New Roman" w:hAnsi="Times New Roman" w:cs="Times New Roman"/>
          <w:sz w:val="32"/>
          <w:szCs w:val="32"/>
        </w:rPr>
        <w:t>1.</w:t>
      </w:r>
      <w:r>
        <w:rPr>
          <w:rFonts w:ascii="Times New Roman" w:hAnsi="Times New Roman" w:cs="Times New Roman"/>
          <w:sz w:val="32"/>
          <w:szCs w:val="32"/>
        </w:rPr>
        <w:t xml:space="preserve">5 </w:t>
      </w:r>
      <w:r w:rsidRPr="00B07332">
        <w:rPr>
          <w:rFonts w:ascii="Times New Roman" w:hAnsi="Times New Roman" w:cs="Times New Roman"/>
          <w:sz w:val="32"/>
          <w:szCs w:val="32"/>
        </w:rPr>
        <w:t>Scope of the Project</w:t>
      </w:r>
    </w:p>
    <w:p w14:paraId="18778109" w14:textId="552EBF95"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7D788C2B" w14:textId="422B0315"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072203F7" w14:textId="2AEC273C"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12F48B66" w14:textId="3D745187"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FFDFBB5" w14:textId="77777777" w:rsidR="00951942" w:rsidRDefault="00951942" w:rsidP="00951942">
      <w:pPr>
        <w:spacing w:line="360" w:lineRule="auto"/>
        <w:jc w:val="both"/>
        <w:rPr>
          <w:rFonts w:ascii="Times New Roman" w:hAnsi="Times New Roman" w:cs="Times New Roman"/>
          <w:sz w:val="24"/>
          <w:szCs w:val="24"/>
        </w:rPr>
      </w:pPr>
    </w:p>
    <w:p w14:paraId="48C0E589" w14:textId="77777777" w:rsidR="0095194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3 – Design</w:t>
      </w:r>
    </w:p>
    <w:p w14:paraId="4F0BA75F" w14:textId="54833624"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6D6EFD9F" w14:textId="208A7E23"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7C15D69C" w14:textId="238C9056"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6289F7CD" w14:textId="3B3B914A" w:rsidR="00C312B2" w:rsidRDefault="00C312B2" w:rsidP="00951942">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5 – Evaluation</w:t>
      </w:r>
    </w:p>
    <w:p w14:paraId="774191CE" w14:textId="6FDA2A8F" w:rsidR="00F747F5" w:rsidRDefault="00F747F5" w:rsidP="00951942">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1F9FB2ED" w14:textId="1C5D2138" w:rsidR="00F747F5" w:rsidRDefault="00F747F5" w:rsidP="00951942">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17AE90D6" w14:textId="25D42C14" w:rsidR="00C312B2" w:rsidRDefault="00F747F5" w:rsidP="00951942">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57ABC9DD" w14:textId="0C4CC02F" w:rsidR="00CF4FA5" w:rsidRPr="00B07332" w:rsidRDefault="00CF4FA5" w:rsidP="00951942">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1FC17863" w14:textId="77777777" w:rsidR="00287B11" w:rsidRDefault="00287B11" w:rsidP="00951942">
      <w:pPr>
        <w:jc w:val="both"/>
        <w:rPr>
          <w:rFonts w:ascii="Times New Roman" w:hAnsi="Times New Roman" w:cs="Times New Roman"/>
          <w:sz w:val="32"/>
          <w:szCs w:val="32"/>
        </w:rPr>
      </w:pPr>
    </w:p>
    <w:p w14:paraId="4F8AF245" w14:textId="207D0EFE" w:rsidR="00667584" w:rsidRDefault="00667584" w:rsidP="00951942">
      <w:pPr>
        <w:spacing w:line="360" w:lineRule="auto"/>
        <w:jc w:val="both"/>
        <w:rPr>
          <w:rFonts w:ascii="Times New Roman" w:hAnsi="Times New Roman" w:cs="Times New Roman"/>
          <w:sz w:val="24"/>
          <w:szCs w:val="24"/>
        </w:rPr>
      </w:pPr>
    </w:p>
    <w:p w14:paraId="78B4FC83" w14:textId="77777777" w:rsidR="00667584" w:rsidRPr="009E5098" w:rsidRDefault="00667584" w:rsidP="00951942">
      <w:pPr>
        <w:spacing w:line="360" w:lineRule="auto"/>
        <w:jc w:val="both"/>
        <w:rPr>
          <w:rFonts w:ascii="Times New Roman" w:hAnsi="Times New Roman" w:cs="Times New Roman"/>
          <w:sz w:val="24"/>
          <w:szCs w:val="24"/>
        </w:rPr>
      </w:pPr>
    </w:p>
    <w:sectPr w:rsidR="00667584" w:rsidRPr="009E5098" w:rsidSect="009E5098">
      <w:pgSz w:w="12240" w:h="15840"/>
      <w:pgMar w:top="1417" w:right="1417" w:bottom="1417" w:left="209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TAzMrE0NzAwMjdR0lEKTi0uzszPAykwrAUAZFvyliwAAAA="/>
  </w:docVars>
  <w:rsids>
    <w:rsidRoot w:val="00C80F3C"/>
    <w:rsid w:val="00000A7C"/>
    <w:rsid w:val="00030882"/>
    <w:rsid w:val="000B6E4D"/>
    <w:rsid w:val="00146D28"/>
    <w:rsid w:val="001F4383"/>
    <w:rsid w:val="002111EF"/>
    <w:rsid w:val="00287B11"/>
    <w:rsid w:val="002C755F"/>
    <w:rsid w:val="005018B8"/>
    <w:rsid w:val="00667584"/>
    <w:rsid w:val="00680AF0"/>
    <w:rsid w:val="006E3CBA"/>
    <w:rsid w:val="00726ACA"/>
    <w:rsid w:val="008233CB"/>
    <w:rsid w:val="00951942"/>
    <w:rsid w:val="00987D25"/>
    <w:rsid w:val="009E2819"/>
    <w:rsid w:val="009E5098"/>
    <w:rsid w:val="00AE3C64"/>
    <w:rsid w:val="00B07332"/>
    <w:rsid w:val="00C312B2"/>
    <w:rsid w:val="00C80F3C"/>
    <w:rsid w:val="00C83C52"/>
    <w:rsid w:val="00CF4FA5"/>
    <w:rsid w:val="00DF46F9"/>
    <w:rsid w:val="00F74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3DB5E"/>
  <w15:chartTrackingRefBased/>
  <w15:docId w15:val="{7A1109E6-4058-40EC-B4A1-F68BD642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3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0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5</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3</cp:revision>
  <dcterms:created xsi:type="dcterms:W3CDTF">2021-11-07T06:37:00Z</dcterms:created>
  <dcterms:modified xsi:type="dcterms:W3CDTF">2021-11-07T07:32:00Z</dcterms:modified>
</cp:coreProperties>
</file>